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731EA" w14:textId="77777777" w:rsidR="00A2552C" w:rsidRDefault="00A2552C" w:rsidP="00A2552C">
      <w:pPr>
        <w:jc w:val="center"/>
        <w:outlineLvl w:val="0"/>
        <w:rPr>
          <w:rFonts w:ascii="Calisto MT" w:hAnsi="Calisto MT"/>
          <w:b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>MINUTES</w:t>
      </w:r>
    </w:p>
    <w:p w14:paraId="304290A9" w14:textId="4CDCFC81" w:rsidR="00A2552C" w:rsidRDefault="00A2552C" w:rsidP="00A2552C">
      <w:pPr>
        <w:jc w:val="center"/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>FOX CHAPEL PLANNING COMMISSION MEETING HELD MA</w:t>
      </w:r>
      <w:r w:rsidR="00021404">
        <w:rPr>
          <w:rFonts w:ascii="Calisto MT" w:hAnsi="Calisto MT"/>
          <w:b/>
          <w:sz w:val="22"/>
          <w:szCs w:val="22"/>
        </w:rPr>
        <w:t>RCH 15, 2021</w:t>
      </w:r>
    </w:p>
    <w:p w14:paraId="04B47525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9FEC670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5E0F80CA" w14:textId="77777777" w:rsidR="00A2552C" w:rsidRDefault="00A2552C" w:rsidP="00A2552C">
      <w:pPr>
        <w:jc w:val="both"/>
        <w:rPr>
          <w:rFonts w:ascii="Calisto MT" w:hAnsi="Calisto MT"/>
          <w:sz w:val="22"/>
          <w:szCs w:val="22"/>
        </w:rPr>
      </w:pPr>
    </w:p>
    <w:p w14:paraId="13CCB7E0" w14:textId="09CBB771" w:rsidR="00A2552C" w:rsidRDefault="00A2552C" w:rsidP="00A2552C">
      <w:pPr>
        <w:ind w:left="1440" w:hanging="144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  <w:u w:val="single"/>
        </w:rPr>
        <w:t>PRESENT</w:t>
      </w:r>
      <w:r>
        <w:rPr>
          <w:rFonts w:ascii="Calisto MT" w:hAnsi="Calisto MT"/>
          <w:sz w:val="22"/>
          <w:szCs w:val="22"/>
        </w:rPr>
        <w:t>:</w:t>
      </w:r>
      <w:r>
        <w:rPr>
          <w:rFonts w:ascii="Calisto MT" w:hAnsi="Calisto MT"/>
          <w:sz w:val="22"/>
          <w:szCs w:val="22"/>
        </w:rPr>
        <w:tab/>
        <w:t xml:space="preserve">Harrison Lauer, Chairperson; Nanette Bennett, Wesley W. </w:t>
      </w:r>
      <w:proofErr w:type="spellStart"/>
      <w:r>
        <w:rPr>
          <w:rFonts w:ascii="Calisto MT" w:hAnsi="Calisto MT"/>
          <w:sz w:val="22"/>
          <w:szCs w:val="22"/>
        </w:rPr>
        <w:t>Posvar</w:t>
      </w:r>
      <w:proofErr w:type="spellEnd"/>
      <w:r>
        <w:rPr>
          <w:rFonts w:ascii="Calisto MT" w:hAnsi="Calisto MT"/>
          <w:sz w:val="22"/>
          <w:szCs w:val="22"/>
        </w:rPr>
        <w:t xml:space="preserve">, Jeffrey B. Todd, Members; Paul Bell, Code Official; Gary Koehler, Borough Manager; A. Bruce Bowden, Borough Solicitor; Shawn Marie Peterson, Borough Secretary. </w:t>
      </w:r>
    </w:p>
    <w:p w14:paraId="2FB6D4D5" w14:textId="77777777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</w:p>
    <w:p w14:paraId="7C9F62F6" w14:textId="305D7428" w:rsidR="00021404" w:rsidRDefault="00021404" w:rsidP="00A2552C">
      <w:pPr>
        <w:ind w:left="1440" w:hanging="144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  <w:u w:val="single"/>
        </w:rPr>
        <w:t>ABSENT:</w:t>
      </w:r>
      <w:r>
        <w:rPr>
          <w:rFonts w:ascii="Calisto MT" w:hAnsi="Calisto MT"/>
          <w:sz w:val="22"/>
          <w:szCs w:val="22"/>
        </w:rPr>
        <w:tab/>
        <w:t>James M. Royston, Member</w:t>
      </w:r>
    </w:p>
    <w:p w14:paraId="0C3DDFE7" w14:textId="77777777" w:rsidR="00021404" w:rsidRPr="00021404" w:rsidRDefault="00021404" w:rsidP="00A2552C">
      <w:pPr>
        <w:ind w:left="1440" w:hanging="1440"/>
        <w:rPr>
          <w:rFonts w:ascii="Calisto MT" w:hAnsi="Calisto MT"/>
          <w:sz w:val="22"/>
          <w:szCs w:val="22"/>
        </w:rPr>
      </w:pPr>
    </w:p>
    <w:p w14:paraId="140FBBA9" w14:textId="67492864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>ALSO</w:t>
      </w:r>
    </w:p>
    <w:p w14:paraId="3A9EF26D" w14:textId="3519C32A" w:rsidR="00A2552C" w:rsidRDefault="00A2552C" w:rsidP="00A2552C">
      <w:pPr>
        <w:ind w:left="1440" w:hanging="144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 xml:space="preserve"> PRESENT</w:t>
      </w:r>
      <w:r>
        <w:rPr>
          <w:rFonts w:ascii="Calisto MT" w:hAnsi="Calisto MT"/>
          <w:sz w:val="22"/>
          <w:szCs w:val="22"/>
        </w:rPr>
        <w:t xml:space="preserve">: </w:t>
      </w:r>
      <w:r>
        <w:rPr>
          <w:rFonts w:ascii="Calisto MT" w:hAnsi="Calisto MT"/>
          <w:sz w:val="22"/>
          <w:szCs w:val="22"/>
        </w:rPr>
        <w:tab/>
        <w:t xml:space="preserve">Steven Victor, Victor-Wetzel Associates; </w:t>
      </w:r>
      <w:r w:rsidR="00021404">
        <w:rPr>
          <w:rFonts w:ascii="Calisto MT" w:hAnsi="Calisto MT"/>
          <w:sz w:val="22"/>
          <w:szCs w:val="22"/>
        </w:rPr>
        <w:t xml:space="preserve">Gavin Robb, Tucker, </w:t>
      </w:r>
      <w:proofErr w:type="spellStart"/>
      <w:r w:rsidR="00021404">
        <w:rPr>
          <w:rFonts w:ascii="Calisto MT" w:hAnsi="Calisto MT"/>
          <w:sz w:val="22"/>
          <w:szCs w:val="22"/>
        </w:rPr>
        <w:t>Arensberg</w:t>
      </w:r>
      <w:proofErr w:type="spellEnd"/>
      <w:r w:rsidR="00021404">
        <w:rPr>
          <w:rFonts w:ascii="Calisto MT" w:hAnsi="Calisto MT"/>
          <w:sz w:val="22"/>
          <w:szCs w:val="22"/>
        </w:rPr>
        <w:t xml:space="preserve"> Attorneys; Dan Martone, Martone Engineering, John Heyl, PE, CPESC, Borough Engineer; approximately 17</w:t>
      </w:r>
      <w:r>
        <w:rPr>
          <w:rFonts w:ascii="Calisto MT" w:hAnsi="Calisto MT"/>
          <w:sz w:val="22"/>
          <w:szCs w:val="22"/>
        </w:rPr>
        <w:t xml:space="preserve"> residents of Fox Chapel</w:t>
      </w:r>
    </w:p>
    <w:p w14:paraId="7EC703A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3E334FF" w14:textId="60863434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>Mr. Lauer called the meeting to order at 5:0</w:t>
      </w:r>
      <w:r w:rsidR="00021404">
        <w:rPr>
          <w:rFonts w:ascii="Calisto MT" w:hAnsi="Calisto MT"/>
          <w:sz w:val="22"/>
          <w:szCs w:val="22"/>
        </w:rPr>
        <w:t>1</w:t>
      </w:r>
      <w:r>
        <w:rPr>
          <w:rFonts w:ascii="Calisto MT" w:hAnsi="Calisto MT"/>
          <w:sz w:val="22"/>
          <w:szCs w:val="22"/>
        </w:rPr>
        <w:t xml:space="preserve"> </w:t>
      </w:r>
      <w:r w:rsidR="00021404">
        <w:rPr>
          <w:rFonts w:ascii="Calisto MT" w:hAnsi="Calisto MT"/>
          <w:sz w:val="22"/>
          <w:szCs w:val="22"/>
        </w:rPr>
        <w:t>pm</w:t>
      </w:r>
      <w:r>
        <w:rPr>
          <w:rFonts w:ascii="Calisto MT" w:hAnsi="Calisto MT"/>
          <w:sz w:val="22"/>
          <w:szCs w:val="22"/>
        </w:rPr>
        <w:t>.</w:t>
      </w:r>
    </w:p>
    <w:p w14:paraId="2E74D7B4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5383EFA7" w14:textId="6E8028B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minutes of </w:t>
      </w:r>
      <w:r w:rsidR="00021404">
        <w:rPr>
          <w:rFonts w:ascii="Calisto MT" w:hAnsi="Calisto MT"/>
          <w:sz w:val="22"/>
          <w:szCs w:val="22"/>
        </w:rPr>
        <w:t>the September 21, 2020</w:t>
      </w:r>
      <w:r>
        <w:rPr>
          <w:rFonts w:ascii="Calisto MT" w:hAnsi="Calisto MT"/>
          <w:sz w:val="22"/>
          <w:szCs w:val="22"/>
        </w:rPr>
        <w:t xml:space="preserve">, meeting </w:t>
      </w:r>
      <w:proofErr w:type="gramStart"/>
      <w:r>
        <w:rPr>
          <w:rFonts w:ascii="Calisto MT" w:hAnsi="Calisto MT"/>
          <w:sz w:val="22"/>
          <w:szCs w:val="22"/>
        </w:rPr>
        <w:t>were</w:t>
      </w:r>
      <w:proofErr w:type="gramEnd"/>
      <w:r>
        <w:rPr>
          <w:rFonts w:ascii="Calisto MT" w:hAnsi="Calisto MT"/>
          <w:sz w:val="22"/>
          <w:szCs w:val="22"/>
        </w:rPr>
        <w:t xml:space="preserve"> approved as submitted.</w:t>
      </w:r>
      <w:r>
        <w:rPr>
          <w:rFonts w:ascii="Calisto MT" w:hAnsi="Calisto MT"/>
          <w:sz w:val="22"/>
          <w:szCs w:val="22"/>
        </w:rPr>
        <w:tab/>
      </w:r>
    </w:p>
    <w:p w14:paraId="078DBCA7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638B041E" w14:textId="228DA683" w:rsidR="00A2552C" w:rsidRDefault="00021404" w:rsidP="00A2552C">
      <w:pPr>
        <w:outlineLvl w:val="0"/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 xml:space="preserve">Subdivision Application – </w:t>
      </w:r>
      <w:proofErr w:type="spellStart"/>
      <w:r>
        <w:rPr>
          <w:rFonts w:ascii="Calisto MT" w:hAnsi="Calisto MT"/>
          <w:sz w:val="22"/>
          <w:szCs w:val="22"/>
          <w:u w:val="single"/>
        </w:rPr>
        <w:t>Boup</w:t>
      </w:r>
      <w:proofErr w:type="spellEnd"/>
      <w:r>
        <w:rPr>
          <w:rFonts w:ascii="Calisto MT" w:hAnsi="Calisto MT"/>
          <w:sz w:val="22"/>
          <w:szCs w:val="22"/>
          <w:u w:val="single"/>
        </w:rPr>
        <w:t xml:space="preserve">, LLC and </w:t>
      </w:r>
      <w:proofErr w:type="spellStart"/>
      <w:r>
        <w:rPr>
          <w:rFonts w:ascii="Calisto MT" w:hAnsi="Calisto MT"/>
          <w:sz w:val="22"/>
          <w:szCs w:val="22"/>
          <w:u w:val="single"/>
        </w:rPr>
        <w:t>Tarasi</w:t>
      </w:r>
      <w:proofErr w:type="spellEnd"/>
      <w:r>
        <w:rPr>
          <w:rFonts w:ascii="Calisto MT" w:hAnsi="Calisto MT"/>
          <w:sz w:val="22"/>
          <w:szCs w:val="22"/>
          <w:u w:val="single"/>
        </w:rPr>
        <w:t xml:space="preserve"> Plan of Lots, Lot-Line Revision</w:t>
      </w:r>
    </w:p>
    <w:p w14:paraId="6729EE9A" w14:textId="48C02C45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proposed </w:t>
      </w:r>
      <w:r w:rsidR="00021404">
        <w:rPr>
          <w:rFonts w:ascii="Calisto MT" w:hAnsi="Calisto MT"/>
          <w:sz w:val="22"/>
          <w:szCs w:val="22"/>
        </w:rPr>
        <w:t xml:space="preserve">lot-line revision is a </w:t>
      </w:r>
      <w:proofErr w:type="spellStart"/>
      <w:r w:rsidR="00021404">
        <w:rPr>
          <w:rFonts w:ascii="Calisto MT" w:hAnsi="Calisto MT"/>
          <w:sz w:val="22"/>
          <w:szCs w:val="22"/>
        </w:rPr>
        <w:t>resubdivision</w:t>
      </w:r>
      <w:proofErr w:type="spellEnd"/>
      <w:r w:rsidR="00021404">
        <w:rPr>
          <w:rFonts w:ascii="Calisto MT" w:hAnsi="Calisto MT"/>
          <w:sz w:val="22"/>
          <w:szCs w:val="22"/>
        </w:rPr>
        <w:t xml:space="preserve"> of Allegheny County Tax Parcels 225-J-1 and 224-S-180. Parcel 225-J-1 will be reduced from 1.437-acres to 1.247-acres, while Parcel 224-S-180 will be increased from 1.058-acres to 1.248-acres. The proposed revision to both Parcel 225-J-1 and Parcel 224-S-180 meets the "C" Zoning District's requirements.</w:t>
      </w:r>
    </w:p>
    <w:p w14:paraId="4EB385E0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5823CCD9" w14:textId="126E99CE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 w:rsidR="00021404">
        <w:rPr>
          <w:rFonts w:ascii="Calisto MT" w:hAnsi="Calisto MT"/>
          <w:sz w:val="22"/>
          <w:szCs w:val="22"/>
        </w:rPr>
        <w:t xml:space="preserve">Dan Martone from Martone Engineering discussed the reasoning for the lot-line revision. The properties abut one another in the rear, and the </w:t>
      </w:r>
      <w:proofErr w:type="spellStart"/>
      <w:r w:rsidR="00021404">
        <w:rPr>
          <w:rFonts w:ascii="Calisto MT" w:hAnsi="Calisto MT"/>
          <w:sz w:val="22"/>
          <w:szCs w:val="22"/>
        </w:rPr>
        <w:t>Tarasi</w:t>
      </w:r>
      <w:proofErr w:type="spellEnd"/>
      <w:r w:rsidR="00021404">
        <w:rPr>
          <w:rFonts w:ascii="Calisto MT" w:hAnsi="Calisto MT"/>
          <w:sz w:val="22"/>
          <w:szCs w:val="22"/>
        </w:rPr>
        <w:t xml:space="preserve"> Property is irregularly shaped. Both property owners want to make both properties more regular shaped with conformity. </w:t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 w:cs="Arial"/>
          <w:sz w:val="22"/>
          <w:szCs w:val="22"/>
          <w:shd w:val="clear" w:color="auto" w:fill="FFFFFF"/>
        </w:rPr>
        <w:t xml:space="preserve">  </w:t>
      </w:r>
      <w:r>
        <w:rPr>
          <w:rFonts w:ascii="Calisto MT" w:hAnsi="Calisto MT"/>
          <w:sz w:val="22"/>
          <w:szCs w:val="22"/>
        </w:rPr>
        <w:t xml:space="preserve"> </w:t>
      </w:r>
    </w:p>
    <w:p w14:paraId="70767EF0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</w:p>
    <w:p w14:paraId="0CF0C2CA" w14:textId="26A053E9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 </w:t>
      </w:r>
      <w:r w:rsidR="00021404">
        <w:rPr>
          <w:rFonts w:ascii="Calisto MT" w:hAnsi="Calisto MT"/>
          <w:sz w:val="22"/>
          <w:szCs w:val="22"/>
        </w:rPr>
        <w:t xml:space="preserve">The review letter from LSSE states that the application and proposed site plan meets the requirements with a few caveats. After </w:t>
      </w:r>
      <w:r w:rsidR="00480761">
        <w:rPr>
          <w:rFonts w:ascii="Calisto MT" w:hAnsi="Calisto MT"/>
          <w:sz w:val="22"/>
          <w:szCs w:val="22"/>
        </w:rPr>
        <w:t xml:space="preserve">review and </w:t>
      </w:r>
      <w:r w:rsidR="00021404">
        <w:rPr>
          <w:rFonts w:ascii="Calisto MT" w:hAnsi="Calisto MT"/>
          <w:sz w:val="22"/>
          <w:szCs w:val="22"/>
        </w:rPr>
        <w:t>discussion from the Planning Commission and Mr. Martone, Mr. Lauer motioned to recommend approval to Borough Council for the lot-line revision subject to the caveats discussed.</w:t>
      </w:r>
    </w:p>
    <w:p w14:paraId="4CEAE769" w14:textId="1201DDE1" w:rsidR="00021404" w:rsidRDefault="00021404" w:rsidP="00021404">
      <w:pPr>
        <w:pStyle w:val="ListParagraph"/>
        <w:numPr>
          <w:ilvl w:val="0"/>
          <w:numId w:val="1"/>
        </w:num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Adding a location map scale to the Plan</w:t>
      </w:r>
    </w:p>
    <w:p w14:paraId="46DC630B" w14:textId="0FD0665B" w:rsidR="00E51F1B" w:rsidRDefault="00E51F1B" w:rsidP="00021404">
      <w:pPr>
        <w:pStyle w:val="ListParagraph"/>
        <w:numPr>
          <w:ilvl w:val="0"/>
          <w:numId w:val="1"/>
        </w:numPr>
        <w:outlineLvl w:val="0"/>
        <w:rPr>
          <w:rFonts w:ascii="Calisto MT" w:hAnsi="Calisto MT"/>
          <w:sz w:val="22"/>
          <w:szCs w:val="22"/>
        </w:rPr>
      </w:pPr>
      <w:r w:rsidRPr="00E51F1B">
        <w:rPr>
          <w:rStyle w:val="xbumpedfont15"/>
          <w:sz w:val="22"/>
          <w:szCs w:val="22"/>
        </w:rPr>
        <w:t xml:space="preserve">Measurements from the two sides of the </w:t>
      </w:r>
      <w:proofErr w:type="spellStart"/>
      <w:r w:rsidRPr="00E51F1B">
        <w:rPr>
          <w:rStyle w:val="xbumpedfont15"/>
          <w:sz w:val="22"/>
          <w:szCs w:val="22"/>
        </w:rPr>
        <w:t>Boup</w:t>
      </w:r>
      <w:proofErr w:type="spellEnd"/>
      <w:r w:rsidRPr="00E51F1B">
        <w:rPr>
          <w:rStyle w:val="xbumpedfont15"/>
          <w:sz w:val="22"/>
          <w:szCs w:val="22"/>
        </w:rPr>
        <w:t>, LLC building to the boundary lines should be included on the Plan and show compliance with the side setback requirements</w:t>
      </w:r>
      <w:r>
        <w:rPr>
          <w:rStyle w:val="xbumpedfont15"/>
          <w:sz w:val="22"/>
          <w:szCs w:val="22"/>
        </w:rPr>
        <w:t>,</w:t>
      </w:r>
      <w:r w:rsidRPr="00E51F1B">
        <w:rPr>
          <w:rStyle w:val="xbumpedfont15"/>
          <w:sz w:val="22"/>
          <w:szCs w:val="22"/>
        </w:rPr>
        <w:t xml:space="preserve"> and the rear setbacks should be added to the </w:t>
      </w:r>
      <w:proofErr w:type="gramStart"/>
      <w:r w:rsidRPr="00E51F1B">
        <w:rPr>
          <w:rStyle w:val="xbumpedfont15"/>
          <w:sz w:val="22"/>
          <w:szCs w:val="22"/>
        </w:rPr>
        <w:t>Plan</w:t>
      </w:r>
      <w:proofErr w:type="gramEnd"/>
    </w:p>
    <w:p w14:paraId="70FB0D97" w14:textId="4A94BB25" w:rsidR="00021404" w:rsidRDefault="00021404" w:rsidP="00021404">
      <w:pPr>
        <w:pStyle w:val="ListParagraph"/>
        <w:numPr>
          <w:ilvl w:val="0"/>
          <w:numId w:val="1"/>
        </w:num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The legend on the Plan states, "No Further Subdivision."</w:t>
      </w:r>
    </w:p>
    <w:p w14:paraId="7970EDD5" w14:textId="47407C50" w:rsidR="00021404" w:rsidRDefault="00480761" w:rsidP="00021404">
      <w:pPr>
        <w:pStyle w:val="ListParagraph"/>
        <w:numPr>
          <w:ilvl w:val="0"/>
          <w:numId w:val="1"/>
        </w:num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Revising the Landowner Declarations to meet Allegheny County signature requirements.</w:t>
      </w:r>
    </w:p>
    <w:p w14:paraId="0FEDEB4C" w14:textId="77777777" w:rsidR="00480761" w:rsidRDefault="00480761" w:rsidP="00480761">
      <w:pPr>
        <w:pStyle w:val="ListParagraph"/>
        <w:outlineLvl w:val="0"/>
        <w:rPr>
          <w:rFonts w:ascii="Calisto MT" w:hAnsi="Calisto MT"/>
          <w:sz w:val="22"/>
          <w:szCs w:val="22"/>
        </w:rPr>
      </w:pPr>
    </w:p>
    <w:p w14:paraId="7DFF2618" w14:textId="2E69054E" w:rsidR="00021404" w:rsidRPr="00021404" w:rsidRDefault="00021404" w:rsidP="00480761">
      <w:pPr>
        <w:ind w:firstLine="360"/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 xml:space="preserve">The motion was seconded by Mr. </w:t>
      </w:r>
      <w:proofErr w:type="spellStart"/>
      <w:r>
        <w:rPr>
          <w:rFonts w:ascii="Calisto MT" w:hAnsi="Calisto MT"/>
          <w:sz w:val="22"/>
          <w:szCs w:val="22"/>
        </w:rPr>
        <w:t>Posvar</w:t>
      </w:r>
      <w:proofErr w:type="spellEnd"/>
      <w:r>
        <w:rPr>
          <w:rFonts w:ascii="Calisto MT" w:hAnsi="Calisto MT"/>
          <w:sz w:val="22"/>
          <w:szCs w:val="22"/>
        </w:rPr>
        <w:t xml:space="preserve"> and passed by a unanimous vote.</w:t>
      </w:r>
    </w:p>
    <w:p w14:paraId="0B6D6DC4" w14:textId="77777777" w:rsidR="00A2552C" w:rsidRDefault="00A2552C" w:rsidP="00A2552C">
      <w:pPr>
        <w:outlineLvl w:val="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 xml:space="preserve"> </w:t>
      </w:r>
    </w:p>
    <w:p w14:paraId="67AE3D53" w14:textId="44C81EE9" w:rsidR="00A2552C" w:rsidRPr="00021404" w:rsidRDefault="00021404" w:rsidP="00A2552C">
      <w:pPr>
        <w:rPr>
          <w:rFonts w:ascii="Calisto MT" w:hAnsi="Calisto MT"/>
          <w:bCs/>
          <w:sz w:val="22"/>
          <w:szCs w:val="22"/>
          <w:u w:val="single"/>
        </w:rPr>
      </w:pPr>
      <w:r w:rsidRPr="00021404">
        <w:rPr>
          <w:rFonts w:ascii="Calisto MT" w:hAnsi="Calisto MT"/>
          <w:bCs/>
          <w:sz w:val="22"/>
          <w:szCs w:val="22"/>
          <w:u w:val="single"/>
        </w:rPr>
        <w:t>Subdivision Application – Hammock Beach Partners Plan Revision No. 2, Lot-Line Revision</w:t>
      </w:r>
    </w:p>
    <w:p w14:paraId="20C5E5FC" w14:textId="23124C8C" w:rsidR="00A2552C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proposed lot-line revision is a </w:t>
      </w:r>
      <w:proofErr w:type="spellStart"/>
      <w:r>
        <w:rPr>
          <w:rFonts w:ascii="Calisto MT" w:hAnsi="Calisto MT"/>
          <w:sz w:val="22"/>
          <w:szCs w:val="22"/>
        </w:rPr>
        <w:t>resubdivision</w:t>
      </w:r>
      <w:proofErr w:type="spellEnd"/>
      <w:r>
        <w:rPr>
          <w:rFonts w:ascii="Calisto MT" w:hAnsi="Calisto MT"/>
          <w:sz w:val="22"/>
          <w:szCs w:val="22"/>
        </w:rPr>
        <w:t xml:space="preserve"> of Allegheny Tax Parcels 358-C-100 and 358-D-175. Parcel 358-C-100 will be reduced from a 6.03-acres to 5.82-acres, while Parcel 358-D-175 will increase from 3.98-acres to 4.19-acres. The proposed revision to both Parcel 358-C-100 and 358-D-175 meets the "A" Zoning District's requirements.</w:t>
      </w:r>
    </w:p>
    <w:p w14:paraId="3972F2EF" w14:textId="09DE8EBF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3A16F9A6" w14:textId="710A9983" w:rsid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>Steven Victor from Victor-Wetzel Associates discussed the reasoning for the lot-line revision. The new owner of Parcel 358-D-175 wanted to have more property for their front yard without negatively impact</w:t>
      </w:r>
      <w:r w:rsidR="00094AE0">
        <w:rPr>
          <w:rFonts w:ascii="Calisto MT" w:hAnsi="Calisto MT"/>
          <w:sz w:val="22"/>
          <w:szCs w:val="22"/>
        </w:rPr>
        <w:t>ing</w:t>
      </w:r>
      <w:r>
        <w:rPr>
          <w:rFonts w:ascii="Calisto MT" w:hAnsi="Calisto MT"/>
          <w:sz w:val="22"/>
          <w:szCs w:val="22"/>
        </w:rPr>
        <w:t xml:space="preserve"> Parcel 358-C-100.</w:t>
      </w:r>
    </w:p>
    <w:p w14:paraId="5A889DD8" w14:textId="461C558A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480A6274" w14:textId="04EE88B3" w:rsid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After </w:t>
      </w:r>
      <w:r w:rsidR="00480761">
        <w:rPr>
          <w:rFonts w:ascii="Calisto MT" w:hAnsi="Calisto MT"/>
          <w:sz w:val="22"/>
          <w:szCs w:val="22"/>
        </w:rPr>
        <w:t xml:space="preserve">review and </w:t>
      </w:r>
      <w:r>
        <w:rPr>
          <w:rFonts w:ascii="Calisto MT" w:hAnsi="Calisto MT"/>
          <w:sz w:val="22"/>
          <w:szCs w:val="22"/>
        </w:rPr>
        <w:t xml:space="preserve">discussion from the Planning Commission and Mr. Victor, Mr. Lauer </w:t>
      </w:r>
      <w:r w:rsidR="00094AE0">
        <w:rPr>
          <w:rFonts w:ascii="Calisto MT" w:hAnsi="Calisto MT"/>
          <w:sz w:val="22"/>
          <w:szCs w:val="22"/>
        </w:rPr>
        <w:t xml:space="preserve">made a </w:t>
      </w:r>
      <w:r>
        <w:rPr>
          <w:rFonts w:ascii="Calisto MT" w:hAnsi="Calisto MT"/>
          <w:sz w:val="22"/>
          <w:szCs w:val="22"/>
        </w:rPr>
        <w:t>motion to recommend approval to Borough Council for the lot-line revision subject to any recommendations from the Allegheny County Department of Economic Development.</w:t>
      </w:r>
    </w:p>
    <w:p w14:paraId="491907CE" w14:textId="5C3E7DD7" w:rsidR="00021404" w:rsidRDefault="00021404" w:rsidP="00021404">
      <w:pPr>
        <w:ind w:firstLine="720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 xml:space="preserve">The motion was seconded by Mr. </w:t>
      </w:r>
      <w:proofErr w:type="spellStart"/>
      <w:r>
        <w:rPr>
          <w:rFonts w:ascii="Calisto MT" w:hAnsi="Calisto MT"/>
          <w:sz w:val="22"/>
          <w:szCs w:val="22"/>
        </w:rPr>
        <w:t>Posvar</w:t>
      </w:r>
      <w:proofErr w:type="spellEnd"/>
      <w:r>
        <w:rPr>
          <w:rFonts w:ascii="Calisto MT" w:hAnsi="Calisto MT"/>
          <w:sz w:val="22"/>
          <w:szCs w:val="22"/>
        </w:rPr>
        <w:t xml:space="preserve"> and passed by a unanimous vote.</w:t>
      </w:r>
    </w:p>
    <w:p w14:paraId="646E8AFA" w14:textId="7FD68BE8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64C2437B" w14:textId="24D0C33D" w:rsidR="00021404" w:rsidRDefault="00021404" w:rsidP="00A2552C">
      <w:pPr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 xml:space="preserve">Subdivision Application – Cooper Siegel Library Fox Chapel / </w:t>
      </w:r>
      <w:proofErr w:type="spellStart"/>
      <w:r>
        <w:rPr>
          <w:rFonts w:ascii="Calisto MT" w:hAnsi="Calisto MT"/>
          <w:sz w:val="22"/>
          <w:szCs w:val="22"/>
          <w:u w:val="single"/>
        </w:rPr>
        <w:t>Marous</w:t>
      </w:r>
      <w:proofErr w:type="spellEnd"/>
      <w:r>
        <w:rPr>
          <w:rFonts w:ascii="Calisto MT" w:hAnsi="Calisto MT"/>
          <w:sz w:val="22"/>
          <w:szCs w:val="22"/>
          <w:u w:val="single"/>
        </w:rPr>
        <w:t xml:space="preserve"> Plan of Subdivision</w:t>
      </w:r>
    </w:p>
    <w:p w14:paraId="77DEC7F5" w14:textId="711A6EDB" w:rsidR="00021404" w:rsidRP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 proposed lot-line revision is a </w:t>
      </w:r>
      <w:proofErr w:type="spellStart"/>
      <w:r>
        <w:rPr>
          <w:rFonts w:ascii="Calisto MT" w:hAnsi="Calisto MT"/>
          <w:sz w:val="22"/>
          <w:szCs w:val="22"/>
        </w:rPr>
        <w:t>resubdivision</w:t>
      </w:r>
      <w:proofErr w:type="spellEnd"/>
      <w:r>
        <w:rPr>
          <w:rFonts w:ascii="Calisto MT" w:hAnsi="Calisto MT"/>
          <w:sz w:val="22"/>
          <w:szCs w:val="22"/>
        </w:rPr>
        <w:t xml:space="preserve"> of Allegheny County Tax Parcels 289-J-85, 289-E-50, 289-J-</w:t>
      </w:r>
      <w:proofErr w:type="gramStart"/>
      <w:r>
        <w:rPr>
          <w:rFonts w:ascii="Calisto MT" w:hAnsi="Calisto MT"/>
          <w:sz w:val="22"/>
          <w:szCs w:val="22"/>
        </w:rPr>
        <w:t>90</w:t>
      </w:r>
      <w:proofErr w:type="gramEnd"/>
      <w:r w:rsidR="00F8799D">
        <w:rPr>
          <w:rFonts w:ascii="Calisto MT" w:hAnsi="Calisto MT"/>
          <w:sz w:val="22"/>
          <w:szCs w:val="22"/>
        </w:rPr>
        <w:t xml:space="preserve"> </w:t>
      </w:r>
      <w:r w:rsidR="00094AE0">
        <w:rPr>
          <w:rFonts w:ascii="Calisto MT" w:hAnsi="Calisto MT"/>
          <w:sz w:val="22"/>
          <w:szCs w:val="22"/>
        </w:rPr>
        <w:t xml:space="preserve">and </w:t>
      </w:r>
      <w:r>
        <w:rPr>
          <w:rFonts w:ascii="Calisto MT" w:hAnsi="Calisto MT"/>
          <w:sz w:val="22"/>
          <w:szCs w:val="22"/>
        </w:rPr>
        <w:t xml:space="preserve">289-E-55. The proposed revision to Parcel 289-J-85 meets the requirements in the "I/O" Zoning District. The proposed revision to Parcel 289-E-50 meets the requirements in the "B" Zoning District. </w:t>
      </w:r>
    </w:p>
    <w:p w14:paraId="7985CC00" w14:textId="7C238DD6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7B0537D6" w14:textId="52079B00" w:rsid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John Heyl from LSSE discussed the reasoning for the lot-line revision and consolidation. The Cooper-Siegel Library is acquiring the 1-acre parcel located at 405 Fox Chapel Road. The library is splitting the back portion of the parcel to be added to the </w:t>
      </w:r>
      <w:proofErr w:type="spellStart"/>
      <w:r>
        <w:rPr>
          <w:rFonts w:ascii="Calisto MT" w:hAnsi="Calisto MT"/>
          <w:sz w:val="22"/>
          <w:szCs w:val="22"/>
        </w:rPr>
        <w:t>Marous's</w:t>
      </w:r>
      <w:proofErr w:type="spellEnd"/>
      <w:r>
        <w:rPr>
          <w:rFonts w:ascii="Calisto MT" w:hAnsi="Calisto MT"/>
          <w:sz w:val="22"/>
          <w:szCs w:val="22"/>
        </w:rPr>
        <w:t xml:space="preserve"> property located at 407 Fox Chapel Road. This causes the consolidation of </w:t>
      </w:r>
      <w:r w:rsidR="00094AE0">
        <w:rPr>
          <w:rFonts w:ascii="Calisto MT" w:hAnsi="Calisto MT"/>
          <w:sz w:val="22"/>
          <w:szCs w:val="22"/>
        </w:rPr>
        <w:t xml:space="preserve">portions of </w:t>
      </w:r>
      <w:r>
        <w:rPr>
          <w:rFonts w:ascii="Calisto MT" w:hAnsi="Calisto MT"/>
          <w:sz w:val="22"/>
          <w:szCs w:val="22"/>
        </w:rPr>
        <w:t xml:space="preserve">405 Fox Chapel Road into </w:t>
      </w:r>
      <w:r w:rsidR="00094AE0">
        <w:rPr>
          <w:rFonts w:ascii="Calisto MT" w:hAnsi="Calisto MT"/>
          <w:sz w:val="22"/>
          <w:szCs w:val="22"/>
        </w:rPr>
        <w:t>the Borough</w:t>
      </w:r>
      <w:r w:rsidR="00F8799D">
        <w:rPr>
          <w:rFonts w:ascii="Calisto MT" w:hAnsi="Calisto MT"/>
          <w:sz w:val="22"/>
          <w:szCs w:val="22"/>
        </w:rPr>
        <w:t>'</w:t>
      </w:r>
      <w:r w:rsidR="00094AE0">
        <w:rPr>
          <w:rFonts w:ascii="Calisto MT" w:hAnsi="Calisto MT"/>
          <w:sz w:val="22"/>
          <w:szCs w:val="22"/>
        </w:rPr>
        <w:t>s</w:t>
      </w:r>
      <w:r>
        <w:rPr>
          <w:rFonts w:ascii="Calisto MT" w:hAnsi="Calisto MT"/>
          <w:sz w:val="22"/>
          <w:szCs w:val="22"/>
        </w:rPr>
        <w:t xml:space="preserve"> property </w:t>
      </w:r>
      <w:r w:rsidR="00094AE0">
        <w:rPr>
          <w:rFonts w:ascii="Calisto MT" w:hAnsi="Calisto MT"/>
          <w:sz w:val="22"/>
          <w:szCs w:val="22"/>
        </w:rPr>
        <w:t xml:space="preserve">(leased to Cooper-Siegel) </w:t>
      </w:r>
      <w:r>
        <w:rPr>
          <w:rFonts w:ascii="Calisto MT" w:hAnsi="Calisto MT"/>
          <w:sz w:val="22"/>
          <w:szCs w:val="22"/>
        </w:rPr>
        <w:t xml:space="preserve">at 403 Fox Chapel Road and the </w:t>
      </w:r>
      <w:proofErr w:type="spellStart"/>
      <w:r>
        <w:rPr>
          <w:rFonts w:ascii="Calisto MT" w:hAnsi="Calisto MT"/>
          <w:sz w:val="22"/>
          <w:szCs w:val="22"/>
        </w:rPr>
        <w:t>Marous's</w:t>
      </w:r>
      <w:proofErr w:type="spellEnd"/>
      <w:r>
        <w:rPr>
          <w:rFonts w:ascii="Calisto MT" w:hAnsi="Calisto MT"/>
          <w:sz w:val="22"/>
          <w:szCs w:val="22"/>
        </w:rPr>
        <w:t xml:space="preserve"> property at 407 Fox Chapel Road, making 407 Fox Chapel Road conforming due to an increased front yard setback.</w:t>
      </w:r>
    </w:p>
    <w:p w14:paraId="43489F1F" w14:textId="540D47B8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1C85476C" w14:textId="5A8BEA9D" w:rsid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After </w:t>
      </w:r>
      <w:r w:rsidR="00480761">
        <w:rPr>
          <w:rFonts w:ascii="Calisto MT" w:hAnsi="Calisto MT"/>
          <w:sz w:val="22"/>
          <w:szCs w:val="22"/>
        </w:rPr>
        <w:t xml:space="preserve">review and </w:t>
      </w:r>
      <w:r>
        <w:rPr>
          <w:rFonts w:ascii="Calisto MT" w:hAnsi="Calisto MT"/>
          <w:sz w:val="22"/>
          <w:szCs w:val="22"/>
        </w:rPr>
        <w:t>discussion, Mr. Lauer motioned to recommend approval to Borough Council for the lot-line revision/consolidation subject to any recommendations from the Allegheny County Department of Economic Development.</w:t>
      </w:r>
    </w:p>
    <w:p w14:paraId="703D0E43" w14:textId="71590903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27CED910" w14:textId="340D0A69" w:rsidR="00021404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>The motion was seconded by Mr. Todd and passed by a unanimous vote.</w:t>
      </w:r>
    </w:p>
    <w:p w14:paraId="0CBC14FD" w14:textId="77777777" w:rsidR="00021404" w:rsidRDefault="00021404" w:rsidP="00A2552C">
      <w:pPr>
        <w:rPr>
          <w:rFonts w:ascii="Calisto MT" w:hAnsi="Calisto MT"/>
          <w:sz w:val="22"/>
          <w:szCs w:val="22"/>
        </w:rPr>
      </w:pPr>
    </w:p>
    <w:p w14:paraId="6314A792" w14:textId="77777777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  <w:t xml:space="preserve">There being no other business to come before the Board, the meeting was adjourned at </w:t>
      </w:r>
    </w:p>
    <w:p w14:paraId="2A6D80A1" w14:textId="5A516A22" w:rsidR="00A2552C" w:rsidRDefault="00021404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>5:47</w:t>
      </w:r>
      <w:r w:rsidR="00A2552C">
        <w:rPr>
          <w:rFonts w:ascii="Calisto MT" w:hAnsi="Calisto MT"/>
          <w:sz w:val="22"/>
          <w:szCs w:val="22"/>
        </w:rPr>
        <w:t xml:space="preserve"> </w:t>
      </w:r>
      <w:r>
        <w:rPr>
          <w:rFonts w:ascii="Calisto MT" w:hAnsi="Calisto MT"/>
          <w:sz w:val="22"/>
          <w:szCs w:val="22"/>
        </w:rPr>
        <w:t>pm</w:t>
      </w:r>
      <w:r w:rsidR="00A2552C">
        <w:rPr>
          <w:rFonts w:ascii="Calisto MT" w:hAnsi="Calisto MT"/>
          <w:sz w:val="22"/>
          <w:szCs w:val="22"/>
        </w:rPr>
        <w:t xml:space="preserve">.  </w:t>
      </w:r>
    </w:p>
    <w:p w14:paraId="45EC6C3E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1A015281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3FC6D962" w14:textId="77777777" w:rsidR="00A2552C" w:rsidRDefault="00A2552C" w:rsidP="00A2552C">
      <w:pPr>
        <w:rPr>
          <w:rFonts w:ascii="Calisto MT" w:hAnsi="Calisto MT"/>
          <w:sz w:val="22"/>
          <w:szCs w:val="22"/>
        </w:rPr>
      </w:pPr>
    </w:p>
    <w:p w14:paraId="4A8E591F" w14:textId="77777777" w:rsidR="00A2552C" w:rsidRDefault="00A2552C" w:rsidP="00A2552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</w:r>
      <w:r>
        <w:rPr>
          <w:rFonts w:ascii="Calisto MT" w:hAnsi="Calisto MT"/>
          <w:sz w:val="22"/>
          <w:szCs w:val="22"/>
        </w:rPr>
        <w:tab/>
        <w:t>SHAWN M. PETERSON</w:t>
      </w:r>
    </w:p>
    <w:p w14:paraId="381ABFD3" w14:textId="28E4A9C8" w:rsidR="00590695" w:rsidRDefault="00A2552C">
      <w:r>
        <w:tab/>
      </w:r>
      <w:r>
        <w:tab/>
      </w:r>
      <w:r>
        <w:tab/>
      </w:r>
      <w:r>
        <w:tab/>
      </w:r>
      <w:r>
        <w:tab/>
      </w:r>
      <w:r>
        <w:tab/>
        <w:t>Borough Secretary</w:t>
      </w:r>
    </w:p>
    <w:sectPr w:rsidR="00590695" w:rsidSect="00A255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1AC1F" w14:textId="77777777" w:rsidR="00A2552C" w:rsidRDefault="00A2552C" w:rsidP="00A2552C">
      <w:r>
        <w:separator/>
      </w:r>
    </w:p>
  </w:endnote>
  <w:endnote w:type="continuationSeparator" w:id="0">
    <w:p w14:paraId="224F78D8" w14:textId="77777777" w:rsidR="00A2552C" w:rsidRDefault="00A2552C" w:rsidP="00A25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F9415" w14:textId="77777777" w:rsidR="00D97888" w:rsidRDefault="00D97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492A" w14:textId="77777777" w:rsidR="00D97888" w:rsidRDefault="00D978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A7B57" w14:textId="77777777" w:rsidR="00D97888" w:rsidRDefault="00D97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448F1" w14:textId="77777777" w:rsidR="00A2552C" w:rsidRDefault="00A2552C" w:rsidP="00A2552C">
      <w:r>
        <w:separator/>
      </w:r>
    </w:p>
  </w:footnote>
  <w:footnote w:type="continuationSeparator" w:id="0">
    <w:p w14:paraId="76011755" w14:textId="77777777" w:rsidR="00A2552C" w:rsidRDefault="00A2552C" w:rsidP="00A25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B72B5" w14:textId="37D1D7F3" w:rsidR="00D97888" w:rsidRDefault="00D978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5DDE" w14:textId="08565887" w:rsidR="00A2552C" w:rsidRDefault="00A2552C">
    <w:pPr>
      <w:pStyle w:val="Header"/>
    </w:pPr>
    <w:r>
      <w:t>PLANNING COMMISSION MEETING</w:t>
    </w:r>
  </w:p>
  <w:p w14:paraId="387FCD29" w14:textId="32492D5D" w:rsidR="00A2552C" w:rsidRDefault="00D97888">
    <w:pPr>
      <w:pStyle w:val="Header"/>
    </w:pPr>
    <w:r>
      <w:t>March 15,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9F99C" w14:textId="64F22066" w:rsidR="00D97888" w:rsidRDefault="00D978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93EE2"/>
    <w:multiLevelType w:val="hybridMultilevel"/>
    <w:tmpl w:val="0554BAA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AwMzUzNTQ0MTdW0lEKTi0uzszPAykwrwUAuBLPcSwAAAA="/>
  </w:docVars>
  <w:rsids>
    <w:rsidRoot w:val="00A2552C"/>
    <w:rsid w:val="00021404"/>
    <w:rsid w:val="00094AE0"/>
    <w:rsid w:val="001A2EFA"/>
    <w:rsid w:val="00480761"/>
    <w:rsid w:val="00590695"/>
    <w:rsid w:val="00A2552C"/>
    <w:rsid w:val="00AC777F"/>
    <w:rsid w:val="00CD0930"/>
    <w:rsid w:val="00D97888"/>
    <w:rsid w:val="00DC1C38"/>
    <w:rsid w:val="00E51F1B"/>
    <w:rsid w:val="00F8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DAAAA04"/>
  <w15:chartTrackingRefBased/>
  <w15:docId w15:val="{164048A7-2D59-4EEB-BCF6-F1C97F921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52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25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52C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21404"/>
    <w:pPr>
      <w:ind w:left="720"/>
      <w:contextualSpacing/>
    </w:pPr>
  </w:style>
  <w:style w:type="character" w:customStyle="1" w:styleId="xbumpedfont15">
    <w:name w:val="x_bumpedfont15"/>
    <w:basedOn w:val="DefaultParagraphFont"/>
    <w:rsid w:val="00E5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9FFC0-E659-407C-8114-630DE5303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685</Words>
  <Characters>3906</Characters>
  <Application>Microsoft Office Word</Application>
  <DocSecurity>0</DocSecurity>
  <Lines>32</Lines>
  <Paragraphs>9</Paragraphs>
  <ScaleCrop>false</ScaleCrop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Marie Peterson</dc:creator>
  <cp:keywords/>
  <dc:description/>
  <cp:lastModifiedBy>Shawn Marie Peterson</cp:lastModifiedBy>
  <cp:revision>11</cp:revision>
  <cp:lastPrinted>2021-03-17T13:17:00Z</cp:lastPrinted>
  <dcterms:created xsi:type="dcterms:W3CDTF">2021-03-17T12:07:00Z</dcterms:created>
  <dcterms:modified xsi:type="dcterms:W3CDTF">2021-05-18T14:53:00Z</dcterms:modified>
</cp:coreProperties>
</file>